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2241" w:rsidRDefault="00D70F98" w:rsidP="003639A6">
      <w:pPr>
        <w:jc w:val="center"/>
        <w:rPr>
          <w:b/>
          <w:sz w:val="28"/>
          <w:szCs w:val="28"/>
          <w:u w:val="single"/>
        </w:rPr>
      </w:pPr>
      <w:r w:rsidRPr="003639A6">
        <w:rPr>
          <w:b/>
          <w:sz w:val="28"/>
          <w:szCs w:val="28"/>
          <w:u w:val="single"/>
        </w:rPr>
        <w:t>CE 2</w:t>
      </w:r>
      <w:r w:rsidR="003639A6" w:rsidRPr="003639A6">
        <w:rPr>
          <w:b/>
          <w:sz w:val="28"/>
          <w:szCs w:val="28"/>
          <w:u w:val="single"/>
        </w:rPr>
        <w:t>13</w:t>
      </w:r>
      <w:r w:rsidR="00DC286B">
        <w:rPr>
          <w:b/>
          <w:sz w:val="28"/>
          <w:szCs w:val="28"/>
          <w:u w:val="single"/>
        </w:rPr>
        <w:t>-</w:t>
      </w:r>
      <w:r w:rsidR="003639A6" w:rsidRPr="003639A6">
        <w:rPr>
          <w:b/>
          <w:sz w:val="28"/>
          <w:szCs w:val="28"/>
          <w:u w:val="single"/>
        </w:rPr>
        <w:t xml:space="preserve">A </w:t>
      </w:r>
    </w:p>
    <w:p w:rsidR="00D70F98" w:rsidRPr="003639A6" w:rsidRDefault="003639A6" w:rsidP="003639A6">
      <w:pPr>
        <w:jc w:val="center"/>
        <w:rPr>
          <w:b/>
          <w:sz w:val="28"/>
          <w:szCs w:val="28"/>
          <w:u w:val="single"/>
        </w:rPr>
      </w:pPr>
      <w:r w:rsidRPr="003639A6">
        <w:rPr>
          <w:b/>
          <w:sz w:val="28"/>
          <w:szCs w:val="28"/>
          <w:u w:val="single"/>
        </w:rPr>
        <w:t>ASSIGNMENT-</w:t>
      </w:r>
      <w:r>
        <w:rPr>
          <w:b/>
          <w:sz w:val="28"/>
          <w:szCs w:val="28"/>
          <w:u w:val="single"/>
        </w:rPr>
        <w:t xml:space="preserve"> </w:t>
      </w:r>
      <w:r w:rsidRPr="003639A6">
        <w:rPr>
          <w:b/>
          <w:sz w:val="28"/>
          <w:szCs w:val="28"/>
          <w:u w:val="single"/>
        </w:rPr>
        <w:t>4</w:t>
      </w:r>
      <w:r w:rsidR="00D92241">
        <w:rPr>
          <w:b/>
          <w:sz w:val="28"/>
          <w:szCs w:val="28"/>
          <w:u w:val="single"/>
        </w:rPr>
        <w:t xml:space="preserve">  (Air Pollution)</w:t>
      </w:r>
    </w:p>
    <w:p w:rsidR="00D70F98" w:rsidRDefault="00D70F98">
      <w:pPr>
        <w:rPr>
          <w:b/>
        </w:rPr>
      </w:pPr>
    </w:p>
    <w:p w:rsidR="00E94EA1" w:rsidRPr="00200FAA" w:rsidRDefault="00200FAA" w:rsidP="00200FAA">
      <w:pPr>
        <w:spacing w:line="276" w:lineRule="auto"/>
        <w:rPr>
          <w:sz w:val="24"/>
          <w:szCs w:val="24"/>
        </w:rPr>
      </w:pPr>
      <w:r>
        <w:rPr>
          <w:b/>
          <w:sz w:val="24"/>
          <w:szCs w:val="24"/>
        </w:rPr>
        <w:t>Emissions from a</w:t>
      </w:r>
      <w:r w:rsidR="0041424C" w:rsidRPr="00200FAA">
        <w:rPr>
          <w:sz w:val="24"/>
          <w:szCs w:val="24"/>
        </w:rPr>
        <w:t>n existing power plant ha</w:t>
      </w:r>
      <w:r>
        <w:rPr>
          <w:sz w:val="24"/>
          <w:szCs w:val="24"/>
        </w:rPr>
        <w:t>ve</w:t>
      </w:r>
      <w:r w:rsidR="0041424C" w:rsidRPr="00200FAA">
        <w:rPr>
          <w:sz w:val="24"/>
          <w:szCs w:val="24"/>
        </w:rPr>
        <w:t xml:space="preserve"> been found to produce an SO</w:t>
      </w:r>
      <w:r w:rsidR="0041424C" w:rsidRPr="00200FAA">
        <w:rPr>
          <w:sz w:val="24"/>
          <w:szCs w:val="24"/>
          <w:vertAlign w:val="subscript"/>
        </w:rPr>
        <w:t>2</w:t>
      </w:r>
      <w:r w:rsidR="0041424C" w:rsidRPr="00200FAA">
        <w:rPr>
          <w:sz w:val="24"/>
          <w:szCs w:val="24"/>
        </w:rPr>
        <w:t xml:space="preserve"> concentration of 20x10</w:t>
      </w:r>
      <w:r w:rsidR="0041424C" w:rsidRPr="00200FAA">
        <w:rPr>
          <w:sz w:val="24"/>
          <w:szCs w:val="24"/>
          <w:vertAlign w:val="superscript"/>
        </w:rPr>
        <w:t>-6</w:t>
      </w:r>
      <w:r w:rsidR="0041424C" w:rsidRPr="00200FAA">
        <w:rPr>
          <w:sz w:val="24"/>
          <w:szCs w:val="24"/>
        </w:rPr>
        <w:t xml:space="preserve"> g/m3 at a distance of 800 m directly downwind from the stack when the wind </w:t>
      </w:r>
      <w:r>
        <w:rPr>
          <w:sz w:val="24"/>
          <w:szCs w:val="24"/>
        </w:rPr>
        <w:t xml:space="preserve">speed </w:t>
      </w:r>
      <w:r w:rsidR="0041424C" w:rsidRPr="00200FAA">
        <w:rPr>
          <w:sz w:val="24"/>
          <w:szCs w:val="24"/>
        </w:rPr>
        <w:t xml:space="preserve">is 4 m / s from the north during a class C stability situation. At a later date another plant is built 200 m to the west of the original plant. It burns 1818 kg/hr of fuel oil which contains 0.5% </w:t>
      </w:r>
      <w:proofErr w:type="spellStart"/>
      <w:r w:rsidR="0041424C" w:rsidRPr="00200FAA">
        <w:rPr>
          <w:sz w:val="24"/>
          <w:szCs w:val="24"/>
        </w:rPr>
        <w:t>sulfur</w:t>
      </w:r>
      <w:proofErr w:type="spellEnd"/>
      <w:r w:rsidR="0041424C" w:rsidRPr="00200FAA">
        <w:rPr>
          <w:sz w:val="24"/>
          <w:szCs w:val="24"/>
        </w:rPr>
        <w:t>. The second plant has an effective stack height of 60 m, and it has no SO</w:t>
      </w:r>
      <w:r w:rsidR="0041424C" w:rsidRPr="00200FAA">
        <w:rPr>
          <w:sz w:val="24"/>
          <w:szCs w:val="24"/>
          <w:vertAlign w:val="subscript"/>
        </w:rPr>
        <w:t>2</w:t>
      </w:r>
      <w:r w:rsidR="0041424C" w:rsidRPr="00200FAA">
        <w:rPr>
          <w:sz w:val="24"/>
          <w:szCs w:val="24"/>
        </w:rPr>
        <w:t xml:space="preserve"> emission control. For the same atmospheric conditions listed above</w:t>
      </w:r>
      <w:r>
        <w:rPr>
          <w:sz w:val="24"/>
          <w:szCs w:val="24"/>
        </w:rPr>
        <w:t xml:space="preserve">, solve Q 1 and Q2 given below. </w:t>
      </w:r>
    </w:p>
    <w:p w:rsidR="00E94EA1" w:rsidRPr="00200FAA" w:rsidRDefault="00E94EA1" w:rsidP="00200FAA">
      <w:pPr>
        <w:spacing w:line="276" w:lineRule="auto"/>
        <w:ind w:firstLine="720"/>
        <w:rPr>
          <w:sz w:val="24"/>
          <w:szCs w:val="24"/>
        </w:rPr>
      </w:pPr>
      <w:r w:rsidRPr="00200FAA">
        <w:rPr>
          <w:b/>
          <w:sz w:val="24"/>
          <w:szCs w:val="24"/>
        </w:rPr>
        <w:t xml:space="preserve">Q-1: </w:t>
      </w:r>
      <w:r w:rsidR="00B81659" w:rsidRPr="00200FAA">
        <w:rPr>
          <w:sz w:val="24"/>
          <w:szCs w:val="24"/>
        </w:rPr>
        <w:t>Total amount of SO</w:t>
      </w:r>
      <w:r w:rsidR="00B81659" w:rsidRPr="00200FAA">
        <w:rPr>
          <w:sz w:val="24"/>
          <w:szCs w:val="24"/>
          <w:vertAlign w:val="subscript"/>
        </w:rPr>
        <w:t>2</w:t>
      </w:r>
      <w:r w:rsidR="00B81659" w:rsidRPr="00200FAA">
        <w:rPr>
          <w:sz w:val="24"/>
          <w:szCs w:val="24"/>
        </w:rPr>
        <w:t xml:space="preserve"> released from second plant </w:t>
      </w:r>
    </w:p>
    <w:p w:rsidR="0041424C" w:rsidRDefault="00E94EA1" w:rsidP="00200FAA">
      <w:pPr>
        <w:spacing w:line="276" w:lineRule="auto"/>
        <w:ind w:firstLine="720"/>
        <w:rPr>
          <w:color w:val="000000"/>
          <w:sz w:val="24"/>
          <w:szCs w:val="24"/>
        </w:rPr>
      </w:pPr>
      <w:r w:rsidRPr="00200FAA">
        <w:rPr>
          <w:b/>
          <w:sz w:val="24"/>
          <w:szCs w:val="24"/>
        </w:rPr>
        <w:t>Q-2:</w:t>
      </w:r>
      <w:r w:rsidR="00200FAA">
        <w:rPr>
          <w:b/>
          <w:sz w:val="24"/>
          <w:szCs w:val="24"/>
        </w:rPr>
        <w:t xml:space="preserve"> </w:t>
      </w:r>
      <w:r w:rsidR="00B81659" w:rsidRPr="00200FAA">
        <w:rPr>
          <w:sz w:val="24"/>
          <w:szCs w:val="24"/>
        </w:rPr>
        <w:t>E</w:t>
      </w:r>
      <w:r w:rsidR="0041424C" w:rsidRPr="00200FAA">
        <w:rPr>
          <w:sz w:val="24"/>
          <w:szCs w:val="24"/>
        </w:rPr>
        <w:t>stimate the percentage increase in SO</w:t>
      </w:r>
      <w:r w:rsidR="0041424C" w:rsidRPr="00200FAA">
        <w:rPr>
          <w:sz w:val="24"/>
          <w:szCs w:val="24"/>
          <w:vertAlign w:val="subscript"/>
        </w:rPr>
        <w:t>2</w:t>
      </w:r>
      <w:r w:rsidR="0041424C" w:rsidRPr="00200FAA">
        <w:rPr>
          <w:sz w:val="24"/>
          <w:szCs w:val="24"/>
        </w:rPr>
        <w:t xml:space="preserve"> concentration at the downwind site due to the second plant. (Given value of stability class C </w:t>
      </w:r>
      <w:proofErr w:type="spellStart"/>
      <w:r w:rsidR="0041424C" w:rsidRPr="00200FAA">
        <w:rPr>
          <w:color w:val="000000"/>
          <w:sz w:val="24"/>
          <w:szCs w:val="24"/>
        </w:rPr>
        <w:t>σ</w:t>
      </w:r>
      <w:r w:rsidR="0041424C" w:rsidRPr="00200FAA">
        <w:rPr>
          <w:color w:val="000000"/>
          <w:sz w:val="24"/>
          <w:szCs w:val="24"/>
          <w:vertAlign w:val="subscript"/>
        </w:rPr>
        <w:t>y</w:t>
      </w:r>
      <w:proofErr w:type="spellEnd"/>
      <w:r w:rsidR="0041424C" w:rsidRPr="00200FAA">
        <w:rPr>
          <w:color w:val="000000"/>
          <w:sz w:val="24"/>
          <w:szCs w:val="24"/>
        </w:rPr>
        <w:t xml:space="preserve">= 86.1 m </w:t>
      </w:r>
      <w:proofErr w:type="spellStart"/>
      <w:r w:rsidR="0041424C" w:rsidRPr="00200FAA">
        <w:rPr>
          <w:color w:val="000000"/>
          <w:sz w:val="24"/>
          <w:szCs w:val="24"/>
        </w:rPr>
        <w:t>σ</w:t>
      </w:r>
      <w:r w:rsidR="0041424C" w:rsidRPr="00200FAA">
        <w:rPr>
          <w:color w:val="000000"/>
          <w:sz w:val="24"/>
          <w:szCs w:val="24"/>
          <w:vertAlign w:val="subscript"/>
        </w:rPr>
        <w:t>z</w:t>
      </w:r>
      <w:proofErr w:type="spellEnd"/>
      <w:r w:rsidR="0041424C" w:rsidRPr="00200FAA">
        <w:rPr>
          <w:color w:val="000000"/>
          <w:sz w:val="24"/>
          <w:szCs w:val="24"/>
        </w:rPr>
        <w:t>= 52.6 m)</w:t>
      </w:r>
    </w:p>
    <w:p w:rsidR="00200FAA" w:rsidRDefault="00200FAA" w:rsidP="00200FAA">
      <w:pPr>
        <w:spacing w:line="276" w:lineRule="auto"/>
        <w:ind w:firstLine="720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------------------------</w:t>
      </w:r>
    </w:p>
    <w:p w:rsidR="00200FAA" w:rsidRPr="00200FAA" w:rsidRDefault="00200FAA" w:rsidP="00200FAA">
      <w:pPr>
        <w:spacing w:line="276" w:lineRule="auto"/>
        <w:ind w:firstLine="720"/>
        <w:rPr>
          <w:sz w:val="24"/>
          <w:szCs w:val="24"/>
        </w:rPr>
      </w:pPr>
    </w:p>
    <w:p w:rsidR="00200FAA" w:rsidRDefault="00D849CC" w:rsidP="00200FAA">
      <w:pPr>
        <w:spacing w:line="276" w:lineRule="auto"/>
        <w:rPr>
          <w:rStyle w:val="st1"/>
          <w:rFonts w:ascii="Arial" w:hAnsi="Arial" w:cs="Arial"/>
          <w:color w:val="545454"/>
        </w:rPr>
      </w:pPr>
      <w:r w:rsidRPr="00200FAA">
        <w:rPr>
          <w:b/>
          <w:sz w:val="24"/>
          <w:szCs w:val="24"/>
        </w:rPr>
        <w:t>Q-</w:t>
      </w:r>
      <w:r w:rsidR="003775D7" w:rsidRPr="00200FAA">
        <w:rPr>
          <w:b/>
          <w:sz w:val="24"/>
          <w:szCs w:val="24"/>
        </w:rPr>
        <w:t>3</w:t>
      </w:r>
      <w:r w:rsidRPr="00200FAA">
        <w:rPr>
          <w:b/>
          <w:sz w:val="24"/>
          <w:szCs w:val="24"/>
        </w:rPr>
        <w:t xml:space="preserve">: </w:t>
      </w:r>
      <w:r w:rsidR="00200FAA">
        <w:rPr>
          <w:rStyle w:val="Emphasis"/>
          <w:rFonts w:ascii="Arial" w:hAnsi="Arial" w:cs="Arial"/>
          <w:color w:val="545454"/>
        </w:rPr>
        <w:t>Mass Balance</w:t>
      </w:r>
      <w:r w:rsidR="00200FAA">
        <w:rPr>
          <w:rStyle w:val="st1"/>
          <w:rFonts w:ascii="Arial" w:hAnsi="Arial" w:cs="Arial"/>
          <w:color w:val="545454"/>
        </w:rPr>
        <w:t xml:space="preserve"> - Simple </w:t>
      </w:r>
      <w:r w:rsidR="00200FAA">
        <w:rPr>
          <w:rStyle w:val="Emphasis"/>
          <w:rFonts w:ascii="Arial" w:hAnsi="Arial" w:cs="Arial"/>
          <w:color w:val="545454"/>
        </w:rPr>
        <w:t>Box Model</w:t>
      </w:r>
      <w:r w:rsidR="00200FAA">
        <w:rPr>
          <w:rStyle w:val="st1"/>
          <w:rFonts w:ascii="Arial" w:hAnsi="Arial" w:cs="Arial"/>
          <w:color w:val="545454"/>
        </w:rPr>
        <w:t>.</w:t>
      </w:r>
    </w:p>
    <w:p w:rsidR="007B6ABE" w:rsidRDefault="00200FAA" w:rsidP="00200FAA">
      <w:pPr>
        <w:spacing w:line="276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="00D849CC" w:rsidRPr="00200FAA">
        <w:rPr>
          <w:sz w:val="24"/>
          <w:szCs w:val="24"/>
        </w:rPr>
        <w:t>A city with dimension W x L x H (7 km x 13 km x 1.5 km) had a wind velocity of 4 m/s. The upwind concentration of SO</w:t>
      </w:r>
      <w:r w:rsidR="00D849CC" w:rsidRPr="00200FAA">
        <w:rPr>
          <w:sz w:val="24"/>
          <w:szCs w:val="24"/>
          <w:vertAlign w:val="subscript"/>
        </w:rPr>
        <w:t>2</w:t>
      </w:r>
      <w:r w:rsidR="00D849CC" w:rsidRPr="00200FAA">
        <w:rPr>
          <w:sz w:val="24"/>
          <w:szCs w:val="24"/>
        </w:rPr>
        <w:t xml:space="preserve"> is 10 </w:t>
      </w:r>
      <w:bookmarkStart w:id="0" w:name="_Hlk524041294"/>
      <w:r w:rsidR="00D849CC" w:rsidRPr="00200FAA">
        <w:rPr>
          <w:sz w:val="24"/>
          <w:szCs w:val="24"/>
        </w:rPr>
        <w:t>µg</w:t>
      </w:r>
      <w:bookmarkEnd w:id="0"/>
      <w:r w:rsidR="00D849CC" w:rsidRPr="00200FAA">
        <w:rPr>
          <w:sz w:val="24"/>
          <w:szCs w:val="24"/>
        </w:rPr>
        <w:t>/</w:t>
      </w:r>
      <w:proofErr w:type="gramStart"/>
      <w:r w:rsidR="00D849CC" w:rsidRPr="00200FAA">
        <w:rPr>
          <w:sz w:val="24"/>
          <w:szCs w:val="24"/>
        </w:rPr>
        <w:t>m</w:t>
      </w:r>
      <w:r w:rsidR="00D849CC" w:rsidRPr="00200FAA">
        <w:rPr>
          <w:sz w:val="24"/>
          <w:szCs w:val="24"/>
          <w:vertAlign w:val="superscript"/>
        </w:rPr>
        <w:t>3</w:t>
      </w:r>
      <w:r w:rsidR="00D849CC" w:rsidRPr="00200FAA">
        <w:rPr>
          <w:sz w:val="24"/>
          <w:szCs w:val="24"/>
        </w:rPr>
        <w:t xml:space="preserve"> .</w:t>
      </w:r>
      <w:proofErr w:type="gramEnd"/>
      <w:r w:rsidR="00D849CC" w:rsidRPr="00200FAA">
        <w:rPr>
          <w:sz w:val="24"/>
          <w:szCs w:val="24"/>
        </w:rPr>
        <w:t xml:space="preserve"> The emission rate for the city is 4.5 x 10</w:t>
      </w:r>
      <w:r w:rsidR="00D849CC" w:rsidRPr="00200FAA">
        <w:rPr>
          <w:sz w:val="24"/>
          <w:szCs w:val="24"/>
          <w:vertAlign w:val="superscript"/>
        </w:rPr>
        <w:t>-6</w:t>
      </w:r>
      <w:r w:rsidR="00D849CC" w:rsidRPr="00200FAA">
        <w:rPr>
          <w:sz w:val="24"/>
          <w:szCs w:val="24"/>
        </w:rPr>
        <w:t xml:space="preserve"> g/</w:t>
      </w:r>
      <w:proofErr w:type="gramStart"/>
      <w:r w:rsidR="00D849CC" w:rsidRPr="00200FAA">
        <w:rPr>
          <w:sz w:val="24"/>
          <w:szCs w:val="24"/>
        </w:rPr>
        <w:t>s.m2 .</w:t>
      </w:r>
      <w:proofErr w:type="gramEnd"/>
      <w:r w:rsidR="00D849CC" w:rsidRPr="00200FAA">
        <w:rPr>
          <w:sz w:val="24"/>
          <w:szCs w:val="24"/>
        </w:rPr>
        <w:t xml:space="preserve"> What is the concentration of SO</w:t>
      </w:r>
      <w:r w:rsidR="00D849CC" w:rsidRPr="00200FAA">
        <w:rPr>
          <w:sz w:val="24"/>
          <w:szCs w:val="24"/>
          <w:vertAlign w:val="subscript"/>
        </w:rPr>
        <w:t>2</w:t>
      </w:r>
      <w:r w:rsidR="00D849CC" w:rsidRPr="00200FAA">
        <w:rPr>
          <w:sz w:val="24"/>
          <w:szCs w:val="24"/>
        </w:rPr>
        <w:t xml:space="preserve"> over the city?</w:t>
      </w:r>
    </w:p>
    <w:p w:rsidR="006A19C6" w:rsidRPr="00200FAA" w:rsidRDefault="006A19C6" w:rsidP="00200FAA">
      <w:pPr>
        <w:spacing w:line="276" w:lineRule="auto"/>
        <w:rPr>
          <w:sz w:val="24"/>
          <w:szCs w:val="24"/>
        </w:rPr>
      </w:pPr>
    </w:p>
    <w:p w:rsidR="009E75E8" w:rsidRDefault="00D95F92" w:rsidP="009E75E8">
      <w:r w:rsidRPr="00200FAA">
        <w:rPr>
          <w:b/>
          <w:sz w:val="24"/>
          <w:szCs w:val="24"/>
        </w:rPr>
        <w:t>Q-</w:t>
      </w:r>
      <w:r w:rsidR="003775D7" w:rsidRPr="00200FAA">
        <w:rPr>
          <w:b/>
          <w:sz w:val="24"/>
          <w:szCs w:val="24"/>
        </w:rPr>
        <w:t>4</w:t>
      </w:r>
      <w:r w:rsidRPr="00200FAA">
        <w:rPr>
          <w:b/>
          <w:sz w:val="24"/>
          <w:szCs w:val="24"/>
        </w:rPr>
        <w:t xml:space="preserve">: </w:t>
      </w:r>
      <w:r w:rsidR="009E75E8">
        <w:t xml:space="preserve">Estimate the plume rise for a 2 m diameter stack </w:t>
      </w:r>
      <w:proofErr w:type="gramStart"/>
      <w:r w:rsidR="009E75E8">
        <w:t>whose</w:t>
      </w:r>
      <w:proofErr w:type="gramEnd"/>
      <w:r w:rsidR="009E75E8">
        <w:t xml:space="preserve"> the exit gas has a velocity of 34 m/s when the wind velocity is 4 m/s, the pressure is 1 </w:t>
      </w:r>
      <w:proofErr w:type="spellStart"/>
      <w:r w:rsidR="009E75E8">
        <w:t>atm</w:t>
      </w:r>
      <w:proofErr w:type="spellEnd"/>
      <w:r w:rsidR="009E75E8">
        <w:t xml:space="preserve"> and the stack and surrounding temperatures are 85</w:t>
      </w:r>
      <w:r w:rsidR="009E75E8">
        <w:rPr>
          <w:vertAlign w:val="superscript"/>
        </w:rPr>
        <w:t>0</w:t>
      </w:r>
      <w:r w:rsidR="009E75E8">
        <w:t>c and 33</w:t>
      </w:r>
      <w:r w:rsidR="009E75E8">
        <w:rPr>
          <w:vertAlign w:val="superscript"/>
        </w:rPr>
        <w:t>0</w:t>
      </w:r>
      <w:r w:rsidR="009E75E8">
        <w:t xml:space="preserve"> c respectively. (Consider neutral condition)</w:t>
      </w:r>
    </w:p>
    <w:p w:rsidR="00D92241" w:rsidRPr="00200FAA" w:rsidRDefault="00D92241" w:rsidP="00200FAA">
      <w:pPr>
        <w:spacing w:line="276" w:lineRule="auto"/>
        <w:rPr>
          <w:sz w:val="24"/>
          <w:szCs w:val="24"/>
        </w:rPr>
      </w:pPr>
    </w:p>
    <w:p w:rsidR="003775D7" w:rsidRPr="00200FAA" w:rsidRDefault="003775D7" w:rsidP="00200FAA">
      <w:pPr>
        <w:spacing w:line="276" w:lineRule="auto"/>
        <w:rPr>
          <w:sz w:val="24"/>
          <w:szCs w:val="24"/>
        </w:rPr>
      </w:pPr>
      <w:r w:rsidRPr="00200FAA">
        <w:rPr>
          <w:b/>
          <w:sz w:val="24"/>
          <w:szCs w:val="24"/>
        </w:rPr>
        <w:t>Q-5</w:t>
      </w:r>
      <w:r w:rsidR="007A5D8C" w:rsidRPr="00200FAA">
        <w:rPr>
          <w:sz w:val="24"/>
          <w:szCs w:val="24"/>
        </w:rPr>
        <w:t xml:space="preserve">: </w:t>
      </w:r>
      <w:r w:rsidR="00C22E90">
        <w:rPr>
          <w:sz w:val="24"/>
          <w:szCs w:val="24"/>
        </w:rPr>
        <w:t>State</w:t>
      </w:r>
      <w:r w:rsidR="007A5D8C" w:rsidRPr="00200FAA">
        <w:rPr>
          <w:sz w:val="24"/>
          <w:szCs w:val="24"/>
        </w:rPr>
        <w:t xml:space="preserve"> the working principle of scrub</w:t>
      </w:r>
      <w:r w:rsidR="007467E7" w:rsidRPr="00200FAA">
        <w:rPr>
          <w:sz w:val="24"/>
          <w:szCs w:val="24"/>
        </w:rPr>
        <w:t>bers, electrostatic precipitator and catalytic convertor</w:t>
      </w:r>
      <w:bookmarkStart w:id="1" w:name="_GoBack"/>
      <w:bookmarkEnd w:id="1"/>
    </w:p>
    <w:sectPr w:rsidR="003775D7" w:rsidRPr="00200FAA" w:rsidSect="00BF0DF4">
      <w:pgSz w:w="12240" w:h="15840"/>
      <w:pgMar w:top="1418" w:right="1418" w:bottom="1418" w:left="1985" w:header="720" w:footer="72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0933FB8"/>
    <w:multiLevelType w:val="hybridMultilevel"/>
    <w:tmpl w:val="558095C4"/>
    <w:lvl w:ilvl="0" w:tplc="01E27DA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DA1tTAzNTazNDSzMDZX0lEKTi0uzszPAykwqwUAqbmwaSwAAAA="/>
  </w:docVars>
  <w:rsids>
    <w:rsidRoot w:val="0041424C"/>
    <w:rsid w:val="00001EC5"/>
    <w:rsid w:val="00004BD2"/>
    <w:rsid w:val="000076C0"/>
    <w:rsid w:val="00020B17"/>
    <w:rsid w:val="00024CAD"/>
    <w:rsid w:val="00042546"/>
    <w:rsid w:val="00082342"/>
    <w:rsid w:val="00083307"/>
    <w:rsid w:val="00093FD7"/>
    <w:rsid w:val="000C500D"/>
    <w:rsid w:val="000D573E"/>
    <w:rsid w:val="00113CEE"/>
    <w:rsid w:val="001214A1"/>
    <w:rsid w:val="00124F7F"/>
    <w:rsid w:val="00125D77"/>
    <w:rsid w:val="00154491"/>
    <w:rsid w:val="001634ED"/>
    <w:rsid w:val="0018139F"/>
    <w:rsid w:val="001862C1"/>
    <w:rsid w:val="001B3C82"/>
    <w:rsid w:val="001E4A75"/>
    <w:rsid w:val="00200FAA"/>
    <w:rsid w:val="002346D0"/>
    <w:rsid w:val="002353CA"/>
    <w:rsid w:val="00237022"/>
    <w:rsid w:val="002613A0"/>
    <w:rsid w:val="002639D6"/>
    <w:rsid w:val="0026549B"/>
    <w:rsid w:val="00292BE4"/>
    <w:rsid w:val="002C227C"/>
    <w:rsid w:val="003279D5"/>
    <w:rsid w:val="003639A6"/>
    <w:rsid w:val="003775D7"/>
    <w:rsid w:val="00385A64"/>
    <w:rsid w:val="00396364"/>
    <w:rsid w:val="003A13F1"/>
    <w:rsid w:val="003B2063"/>
    <w:rsid w:val="003C565F"/>
    <w:rsid w:val="003C56A5"/>
    <w:rsid w:val="003E2C75"/>
    <w:rsid w:val="003F147B"/>
    <w:rsid w:val="00401A90"/>
    <w:rsid w:val="0041424C"/>
    <w:rsid w:val="004155D6"/>
    <w:rsid w:val="00422EAC"/>
    <w:rsid w:val="00437D09"/>
    <w:rsid w:val="00443109"/>
    <w:rsid w:val="004811AB"/>
    <w:rsid w:val="00495A9A"/>
    <w:rsid w:val="004D25D1"/>
    <w:rsid w:val="004D2EA2"/>
    <w:rsid w:val="004E130A"/>
    <w:rsid w:val="00525A4A"/>
    <w:rsid w:val="00525B54"/>
    <w:rsid w:val="005441FF"/>
    <w:rsid w:val="0056650E"/>
    <w:rsid w:val="00586ECF"/>
    <w:rsid w:val="005972AE"/>
    <w:rsid w:val="005A7C95"/>
    <w:rsid w:val="005B587A"/>
    <w:rsid w:val="0061630E"/>
    <w:rsid w:val="00645691"/>
    <w:rsid w:val="0069129B"/>
    <w:rsid w:val="006A19C6"/>
    <w:rsid w:val="006F5FD7"/>
    <w:rsid w:val="00700739"/>
    <w:rsid w:val="00707335"/>
    <w:rsid w:val="007208ED"/>
    <w:rsid w:val="00721812"/>
    <w:rsid w:val="0073745A"/>
    <w:rsid w:val="007467E7"/>
    <w:rsid w:val="0075105C"/>
    <w:rsid w:val="00751A88"/>
    <w:rsid w:val="00751E66"/>
    <w:rsid w:val="00776550"/>
    <w:rsid w:val="00784ADA"/>
    <w:rsid w:val="007862D2"/>
    <w:rsid w:val="007A5D8C"/>
    <w:rsid w:val="007B6ABE"/>
    <w:rsid w:val="007E1653"/>
    <w:rsid w:val="007E4D94"/>
    <w:rsid w:val="007F5FBD"/>
    <w:rsid w:val="008215C2"/>
    <w:rsid w:val="008478F6"/>
    <w:rsid w:val="008A6368"/>
    <w:rsid w:val="008C7C0D"/>
    <w:rsid w:val="008D21C6"/>
    <w:rsid w:val="008E0CC0"/>
    <w:rsid w:val="008E6B2C"/>
    <w:rsid w:val="0091347F"/>
    <w:rsid w:val="00925C91"/>
    <w:rsid w:val="009664C0"/>
    <w:rsid w:val="00967C1B"/>
    <w:rsid w:val="009700F2"/>
    <w:rsid w:val="00974645"/>
    <w:rsid w:val="009B4B4A"/>
    <w:rsid w:val="009E75E8"/>
    <w:rsid w:val="009F5FC0"/>
    <w:rsid w:val="00A15605"/>
    <w:rsid w:val="00A54835"/>
    <w:rsid w:val="00A64EA4"/>
    <w:rsid w:val="00A71418"/>
    <w:rsid w:val="00AB60C2"/>
    <w:rsid w:val="00AC5FCA"/>
    <w:rsid w:val="00AF0D22"/>
    <w:rsid w:val="00AF66D1"/>
    <w:rsid w:val="00B20C48"/>
    <w:rsid w:val="00B41523"/>
    <w:rsid w:val="00B72ABB"/>
    <w:rsid w:val="00B73158"/>
    <w:rsid w:val="00B81659"/>
    <w:rsid w:val="00B85C20"/>
    <w:rsid w:val="00BB1B47"/>
    <w:rsid w:val="00BB3722"/>
    <w:rsid w:val="00BF0DF4"/>
    <w:rsid w:val="00BF7643"/>
    <w:rsid w:val="00C03742"/>
    <w:rsid w:val="00C12406"/>
    <w:rsid w:val="00C17449"/>
    <w:rsid w:val="00C22E90"/>
    <w:rsid w:val="00C45AC8"/>
    <w:rsid w:val="00C50CE8"/>
    <w:rsid w:val="00C64A85"/>
    <w:rsid w:val="00C9490F"/>
    <w:rsid w:val="00CC6D2A"/>
    <w:rsid w:val="00CE0285"/>
    <w:rsid w:val="00D02FD3"/>
    <w:rsid w:val="00D108CC"/>
    <w:rsid w:val="00D11B73"/>
    <w:rsid w:val="00D36E53"/>
    <w:rsid w:val="00D41F4A"/>
    <w:rsid w:val="00D569E8"/>
    <w:rsid w:val="00D62A7B"/>
    <w:rsid w:val="00D70F98"/>
    <w:rsid w:val="00D84897"/>
    <w:rsid w:val="00D849CC"/>
    <w:rsid w:val="00D92241"/>
    <w:rsid w:val="00D95F92"/>
    <w:rsid w:val="00DB77FC"/>
    <w:rsid w:val="00DC286B"/>
    <w:rsid w:val="00DC74F3"/>
    <w:rsid w:val="00DF4FF8"/>
    <w:rsid w:val="00DF5166"/>
    <w:rsid w:val="00E20BC4"/>
    <w:rsid w:val="00E40A3B"/>
    <w:rsid w:val="00E53069"/>
    <w:rsid w:val="00E8391A"/>
    <w:rsid w:val="00E94EA1"/>
    <w:rsid w:val="00EC0835"/>
    <w:rsid w:val="00F151A0"/>
    <w:rsid w:val="00F270D3"/>
    <w:rsid w:val="00F31D96"/>
    <w:rsid w:val="00F52AB1"/>
    <w:rsid w:val="00F60501"/>
    <w:rsid w:val="00FB0043"/>
    <w:rsid w:val="00FB53FC"/>
    <w:rsid w:val="00FC796F"/>
    <w:rsid w:val="00FD6E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76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764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00FAA"/>
    <w:rPr>
      <w:b/>
      <w:bCs/>
      <w:i w:val="0"/>
      <w:iCs w:val="0"/>
    </w:rPr>
  </w:style>
  <w:style w:type="character" w:customStyle="1" w:styleId="st1">
    <w:name w:val="st1"/>
    <w:basedOn w:val="DefaultParagraphFont"/>
    <w:rsid w:val="00200FA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38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yendranath</dc:creator>
  <cp:keywords/>
  <dc:description/>
  <cp:lastModifiedBy>Windows User</cp:lastModifiedBy>
  <cp:revision>6</cp:revision>
  <dcterms:created xsi:type="dcterms:W3CDTF">2018-09-08T14:13:00Z</dcterms:created>
  <dcterms:modified xsi:type="dcterms:W3CDTF">2018-09-09T07:50:00Z</dcterms:modified>
</cp:coreProperties>
</file>